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ng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ong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onga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ong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onga received a score of 45.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ong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onga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onga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ong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onga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ong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onga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ong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ong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ong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ong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ong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onga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onga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Tong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ng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9, 2010, 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ng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nga Country Report</dc:title>
  <dc:creator>SPI Team</dc:creator>
  <cp:keywords/>
  <dcterms:created xsi:type="dcterms:W3CDTF">2021-05-25T18:29:28Z</dcterms:created>
  <dcterms:modified xsi:type="dcterms:W3CDTF">2021-05-25T18: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